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cott sorta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cott</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orta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46 Landis Lane, Deerfield, IL, USA Deerfield, IL, USA 6001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cottsortal@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476003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aeg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n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5/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1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